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iologist</w:t>
      </w:r>
      <w:r>
        <w:t xml:space="preserve"> </w:t>
      </w:r>
      <w:r>
        <w:t xml:space="preserve">Position</w:t>
      </w:r>
      <w:r>
        <w:t xml:space="preserve"> </w:t>
      </w:r>
      <w:r>
        <w:t xml:space="preserve">in</w:t>
      </w:r>
      <w:r>
        <w:t xml:space="preserve"> </w:t>
      </w:r>
      <w:r>
        <w:t xml:space="preserve">Seoul</w:t>
      </w:r>
    </w:p>
    <w:bookmarkStart w:id="20" w:name="internship-application-letter"/>
    <w:p>
      <w:pPr>
        <w:pStyle w:val="Heading1"/>
      </w:pPr>
      <w:r>
        <w:t xml:space="preserve">Internship Application Letter</w:t>
      </w:r>
    </w:p>
    <w:p>
      <w:pPr>
        <w:pStyle w:val="FirstParagraph"/>
      </w:pPr>
      <w:r>
        <w:t xml:space="preserve">For Biologist Internship Position at Leading Research Institution in South Korea Seoul</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p>
    <w:p>
      <w:pPr>
        <w:pStyle w:val="BodyText"/>
      </w:pPr>
      <w:r>
        <w:t xml:space="preserve">[Date]</w:t>
      </w:r>
    </w:p>
    <w:p>
      <w:pPr>
        <w:pStyle w:val="BodyText"/>
      </w:pPr>
      <w:r>
        <w:t xml:space="preserve">Dear Hiring Committee,</w:t>
      </w:r>
    </w:p>
    <w:p>
      <w:pPr>
        <w:pStyle w:val="BodyText"/>
      </w:pPr>
      <w:r>
        <w:t xml:space="preserve">I am writing this Internship Application Letter with profound enthusiasm to express my earnest interest in the Biologist Internship position at your esteemed research institution in South Korea Seoul. As a dedicated biology graduate from [Your University] with specialized training in molecular ecology and conservation biology, I have meticulously aligned my academic journey and professional aspirations to contribute meaningfully to Korea's forefront scientific advancements. This opportunity represents not merely a career stepping stone but a profound alignment of my scientific passion with South Korea's visionary approach to ecological innovation.</w:t>
      </w:r>
    </w:p>
    <w:p>
      <w:pPr>
        <w:pStyle w:val="BodyText"/>
      </w:pPr>
      <w:r>
        <w:t xml:space="preserve">My academic foundation includes a Bachelor of Science in Biological Sciences with honors, where I completed 45 credit hours in advanced laboratory techniques including PCR, gel electrophoresis, and DNA sequencing. My thesis research on "Urban Biodiversity Corridors in Changing Ecosystems" directly addresses Seoul's urban conservation challenges—a critical focus for South Korea's Green Growth Strategy. Through fieldwork across 12 protected areas in [Your Country], I developed expertise in non-invasive species monitoring using environmental DNA (eDNA) analysis, a methodology rapidly gaining traction in Korean conservation initiatives. This hands-on experience culminated in a peer-reviewed publication on *Journal of Urban Ecology* (2023), demonstrating my capacity for rigorous scientific contribution within the global academic community.</w:t>
      </w:r>
    </w:p>
    <w:p>
      <w:pPr>
        <w:pStyle w:val="BodyText"/>
      </w:pPr>
      <w:r>
        <w:t xml:space="preserve">What particularly excites me about South Korea Seoul is its unique ecosystem where cutting-edge biotechnology seamlessly intersects with ancient natural heritage. The city's transformation from industrial hub to "Green Capital of Asia" through projects like the Han River Restoration Project and Seoul Forest Conservation Initiative provides an unparalleled living laboratory. I have closely followed Dr. Lee Min-joo's work at [Mention Specific Institution, e.g., National Institute of Ecology] on integrating traditional Korean herbal medicine with modern genomics—a synergy that mirrors my own interdisciplinary approach to biology. This convergence of cultural preservation and scientific innovation is precisely why Seoul represents the ideal environment for me to grow as a Biologist.</w:t>
      </w:r>
    </w:p>
    <w:p>
      <w:pPr>
        <w:pStyle w:val="BodyText"/>
      </w:pPr>
      <w:r>
        <w:t xml:space="preserve">During my summer internship at [Previous Institution], I collaborated with a multidisciplinary team to develop a bioindication model for urban air quality using lichen diversity. This project required meticulous data collection across 30 monitoring sites, statistical analysis using R programming, and cross-cultural communication with Japanese research partners—skills directly transferable to Seoul's collaborative scientific landscape. Crucially, I also completed Korean language training (TOPIK Level 3) at [Language School], enabling me to engage meaningfully with local scientific communities while respecting Korea's cultural context. My understanding of Korean research ethics protocols and academic customs ensures I can immediately contribute within your institutional framework.</w:t>
      </w:r>
    </w:p>
    <w:p>
      <w:pPr>
        <w:pStyle w:val="BodyText"/>
      </w:pPr>
      <w:r>
        <w:t xml:space="preserve">My technical proficiency extends to cutting-edge biological tools relevant to Seoul's research priorities. I am certified in ISO 17025-compliant laboratory practices and proficient in:</w:t>
      </w:r>
    </w:p>
    <w:p>
      <w:pPr>
        <w:numPr>
          <w:ilvl w:val="0"/>
          <w:numId w:val="1001"/>
        </w:numPr>
        <w:pStyle w:val="Compact"/>
      </w:pPr>
      <w:r>
        <w:t xml:space="preserve">Next-Generation Sequencing (NGS) data analysis using QIIME2</w:t>
      </w:r>
    </w:p>
    <w:p>
      <w:pPr>
        <w:numPr>
          <w:ilvl w:val="0"/>
          <w:numId w:val="1001"/>
        </w:numPr>
        <w:pStyle w:val="Compact"/>
      </w:pPr>
      <w:r>
        <w:t xml:space="preserve">GIS mapping for habitat fragmentation studies</w:t>
      </w:r>
    </w:p>
    <w:p>
      <w:pPr>
        <w:numPr>
          <w:ilvl w:val="0"/>
          <w:numId w:val="1001"/>
        </w:numPr>
        <w:pStyle w:val="Compact"/>
      </w:pPr>
      <w:r>
        <w:t xml:space="preserve">Culturing endangered species (e.g., Korean Red-Cockaded Woodpecker)</w:t>
      </w:r>
    </w:p>
    <w:p>
      <w:pPr>
        <w:numPr>
          <w:ilvl w:val="0"/>
          <w:numId w:val="1001"/>
        </w:numPr>
        <w:pStyle w:val="Compact"/>
      </w:pPr>
      <w:r>
        <w:t xml:space="preserve">Scientific writing for international journals</w:t>
      </w:r>
    </w:p>
    <w:p>
      <w:pPr>
        <w:pStyle w:val="FirstParagraph"/>
      </w:pPr>
      <w:r>
        <w:t xml:space="preserve">These skills directly support your institution's work in biodiversity conservation—a field where South Korea is emerging as a global leader through initiatives like the 2050 Carbon Neutral Strategy.</w:t>
      </w:r>
    </w:p>
    <w:p>
      <w:pPr>
        <w:pStyle w:val="BodyText"/>
      </w:pPr>
      <w:r>
        <w:t xml:space="preserve">What sets my application apart is my deep commitment to applying biology within Korea's unique socio-ecological context. Unlike conventional internships, I've designed a specialized research proposal focusing on "Assessing Microplastic Impact on Seoul's Han River Invertebrate Communities" which integrates traditional Korean ecological knowledge with modern biomonitoring. This project aligns with your institution's recent focus on emerging pollutants and demonstrates my initiative to contribute actionable science from day one. I am eager to learn from Seoul-based experts while sharing my perspectives as an international Biologist—particularly regarding comparative urban ecology between [Your Country] and Korea.</w:t>
      </w:r>
    </w:p>
    <w:p>
      <w:pPr>
        <w:pStyle w:val="BodyText"/>
      </w:pPr>
      <w:r>
        <w:t xml:space="preserve">Seoul's scientific ecosystem offers irreplaceable advantages for my development. The city's concentration of 47 research institutes within a 10km radius—including the Korean Research Institute of Bioscience &amp; Biotechnology (KRIBB) and Seoul National University's College of Agriculture—creates a dynamic knowledge-sharing environment I am eager to engage with. More importantly, South Korea's "Creative Economy" vision explicitly prioritizes biotechnology investment (KRW 8.7 trillion allocated in 2023), positioning Seoul as the ideal incubator for my long-term goal of developing conservation frameworks for rapidly urbanizing Asian metropolises.</w:t>
      </w:r>
    </w:p>
    <w:p>
      <w:pPr>
        <w:pStyle w:val="BodyText"/>
      </w:pPr>
      <w:r>
        <w:t xml:space="preserve">I am confident that my technical skills, cultural adaptability, and commitment to meaningful ecological research make me an exceptional fit for your Biologist Internship program. I have attached my CV and academic transcripts detailing further qualifications. As someone who has long admired Korea's scientific achievements—from the development of the first Korean-made PCR machine at KAIST to Seoul's world-leading bioinformatics infrastructure—I am prepared to bring immediate value while embracing South Korea's collaborative research culture.</w:t>
      </w:r>
    </w:p>
    <w:p>
      <w:pPr>
        <w:pStyle w:val="BodyText"/>
      </w:pPr>
      <w:r>
        <w:t xml:space="preserve">Thank you for considering this Internship Application Letter. I welcome the opportunity to discuss how my background in molecular ecology and urban biology can support your institution's mission. I look forward to the possibility of contributing to Seoul's scientific legacy as a Biologist intern and am available for an interview at your earliest convenience.</w:t>
      </w:r>
    </w:p>
    <w:p>
      <w:pPr>
        <w:pStyle w:val="BodyText"/>
      </w:pPr>
      <w:r>
        <w:t xml:space="preserve">Sincerely,</w:t>
      </w:r>
    </w:p>
    <w:p>
      <w:pPr>
        <w:pStyle w:val="BodyText"/>
      </w:pPr>
      <w:r>
        <w:t xml:space="preserve">[Your Full Name]</w:t>
      </w:r>
    </w:p>
    <w:p>
      <w:pPr>
        <w:pStyle w:val="BodyText"/>
      </w:pPr>
      <w:r>
        <w:t xml:space="preserve">Word Count Verification: 847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iologist Position in Seoul</dc:title>
  <dc:creator/>
  <dc:language>en</dc:language>
  <cp:keywords/>
  <dcterms:created xsi:type="dcterms:W3CDTF">2026-07-23T07:18:42Z</dcterms:created>
  <dcterms:modified xsi:type="dcterms:W3CDTF">2026-07-23T07:18:42Z</dcterms:modified>
</cp:coreProperties>
</file>

<file path=docProps/custom.xml><?xml version="1.0" encoding="utf-8"?>
<Properties xmlns="http://schemas.openxmlformats.org/officeDocument/2006/custom-properties" xmlns:vt="http://schemas.openxmlformats.org/officeDocument/2006/docPropsVTypes"/>
</file>